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ListTable3"/>
        <w:tblW w:w="9828" w:type="dxa"/>
        <w:tblInd w:w="445" w:type="dxa"/>
        <w:tblLayout w:type="fixed"/>
        <w:tblLook w:val="01E0" w:firstRow="1" w:lastRow="1" w:firstColumn="1" w:lastColumn="1" w:noHBand="0" w:noVBand="0"/>
        <w:tblDescription w:val="Medicaid Waiver Comparison"/>
      </w:tblPr>
      <w:tblGrid>
        <w:gridCol w:w="3618"/>
        <w:gridCol w:w="1170"/>
        <w:gridCol w:w="1080"/>
        <w:gridCol w:w="1080"/>
        <w:gridCol w:w="990"/>
        <w:gridCol w:w="990"/>
        <w:gridCol w:w="900"/>
      </w:tblGrid>
      <w:tr w:rsidR="0026461B" w:rsidRPr="005B2989" w14:paraId="343DC344" w14:textId="77777777" w:rsidTr="00E31A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18" w:type="dxa"/>
          </w:tcPr>
          <w:p w14:paraId="6929B0B7" w14:textId="77777777" w:rsidR="005B2989" w:rsidRPr="005B2989" w:rsidRDefault="005B2989">
            <w:pPr>
              <w:pStyle w:val="TableParagraph"/>
              <w:spacing w:before="47" w:line="229" w:lineRule="exact"/>
              <w:ind w:left="90"/>
              <w:rPr>
                <w:w w:val="105"/>
                <w:sz w:val="20"/>
                <w:szCs w:val="20"/>
              </w:rPr>
            </w:pPr>
            <w:r w:rsidRPr="005B2989">
              <w:rPr>
                <w:w w:val="105"/>
                <w:sz w:val="20"/>
                <w:szCs w:val="20"/>
              </w:rPr>
              <w:t>PROGRAM SERVICE</w:t>
            </w:r>
            <w:r w:rsidR="0026461B" w:rsidRPr="0026461B">
              <w:rPr>
                <w:w w:val="105"/>
                <w:sz w:val="20"/>
                <w:szCs w:val="20"/>
                <w:vertAlign w:val="superscript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F6D5496" w14:textId="77777777" w:rsidR="005B2989" w:rsidRPr="005B2989" w:rsidRDefault="005B2989" w:rsidP="0026461B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5B2989">
              <w:rPr>
                <w:sz w:val="20"/>
                <w:szCs w:val="20"/>
              </w:rPr>
              <w:t>Star+Plus</w:t>
            </w:r>
            <w:proofErr w:type="spellEnd"/>
          </w:p>
        </w:tc>
        <w:tc>
          <w:tcPr>
            <w:tcW w:w="1080" w:type="dxa"/>
          </w:tcPr>
          <w:p w14:paraId="20530537" w14:textId="77777777" w:rsidR="005B2989" w:rsidRPr="005B2989" w:rsidRDefault="005B2989" w:rsidP="0026461B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CLA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2BFBD93C" w14:textId="77777777" w:rsidR="005B2989" w:rsidRPr="005B2989" w:rsidRDefault="005B2989" w:rsidP="0026461B">
            <w:pPr>
              <w:pStyle w:val="TableParagraph"/>
              <w:jc w:val="center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HCS</w:t>
            </w:r>
          </w:p>
        </w:tc>
        <w:tc>
          <w:tcPr>
            <w:tcW w:w="990" w:type="dxa"/>
          </w:tcPr>
          <w:p w14:paraId="77C9ACDC" w14:textId="77777777" w:rsidR="005B2989" w:rsidRPr="005B2989" w:rsidRDefault="005B2989" w:rsidP="0026461B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DBM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0EF95A81" w14:textId="77777777" w:rsidR="005B2989" w:rsidRPr="005B2989" w:rsidRDefault="0026461B" w:rsidP="0026461B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xHML</w:t>
            </w:r>
            <w:proofErr w:type="spellEnd"/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900" w:type="dxa"/>
          </w:tcPr>
          <w:p w14:paraId="0F11AD9B" w14:textId="77777777" w:rsidR="005B2989" w:rsidRPr="005B2989" w:rsidRDefault="0026461B" w:rsidP="0026461B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DCP</w:t>
            </w:r>
          </w:p>
        </w:tc>
      </w:tr>
      <w:tr w:rsidR="0043130D" w:rsidRPr="005B2989" w14:paraId="6914E793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4078C4C5" w14:textId="77777777" w:rsidR="0043130D" w:rsidRPr="005B2989" w:rsidRDefault="0043130D" w:rsidP="0043130D">
            <w:pPr>
              <w:pStyle w:val="TableParagraph"/>
              <w:spacing w:before="47" w:line="229" w:lineRule="exact"/>
              <w:ind w:left="90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>Residential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42194D4" w14:textId="016958A5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47576BFF" w14:textId="77777777" w:rsidR="0043130D" w:rsidRPr="00752D04" w:rsidRDefault="0043130D" w:rsidP="0043130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7FD6ED86" w14:textId="0FA5AAA4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7363305A" w14:textId="70CBCC52" w:rsidR="0043130D" w:rsidRPr="00752D04" w:rsidRDefault="00752D04" w:rsidP="004313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3F42E482" w14:textId="77777777" w:rsidR="0043130D" w:rsidRPr="00752D04" w:rsidRDefault="0043130D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044513CA" w14:textId="77777777" w:rsidR="0043130D" w:rsidRPr="005B2989" w:rsidRDefault="0043130D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43130D" w:rsidRPr="005B2989" w14:paraId="6C8A7A54" w14:textId="77777777" w:rsidTr="00E31A8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6204DF45" w14:textId="77777777" w:rsidR="0043130D" w:rsidRPr="005B2989" w:rsidRDefault="0043130D" w:rsidP="0043130D">
            <w:pPr>
              <w:pStyle w:val="TableParagraph"/>
              <w:spacing w:before="47" w:line="229" w:lineRule="exact"/>
              <w:ind w:left="90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>Adaptive aid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FF65758" w14:textId="6B483081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5881BFC8" w14:textId="1798A560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04A73C65" w14:textId="4C80FDA2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1EC48EEA" w14:textId="0C8459AC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75AB5E87" w14:textId="1CCF3B6A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4A5651BC" w14:textId="58414353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</w:tr>
      <w:tr w:rsidR="0043130D" w:rsidRPr="005B2989" w14:paraId="5F6D6256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1783CAF9" w14:textId="77777777" w:rsidR="0043130D" w:rsidRPr="005B2989" w:rsidRDefault="0043130D" w:rsidP="0043130D">
            <w:pPr>
              <w:pStyle w:val="TableParagraph"/>
              <w:spacing w:before="47" w:line="229" w:lineRule="exact"/>
              <w:ind w:left="90"/>
              <w:rPr>
                <w:sz w:val="20"/>
              </w:rPr>
            </w:pPr>
            <w:r w:rsidRPr="005B2989">
              <w:rPr>
                <w:w w:val="105"/>
                <w:sz w:val="20"/>
              </w:rPr>
              <w:t>Behavior suppor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360E8002" w14:textId="77777777" w:rsidR="0043130D" w:rsidRPr="00752D04" w:rsidRDefault="0043130D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80" w:type="dxa"/>
          </w:tcPr>
          <w:p w14:paraId="6551A67D" w14:textId="2DE0FFEF" w:rsidR="0043130D" w:rsidRPr="00752D04" w:rsidRDefault="00752D04" w:rsidP="004313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086CFA7B" w14:textId="167735E4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57D1F7D4" w14:textId="239E448D" w:rsidR="0043130D" w:rsidRPr="00752D04" w:rsidRDefault="00752D04" w:rsidP="004313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2D1D743B" w14:textId="4C9DC6D5" w:rsidR="0043130D" w:rsidRPr="00752D04" w:rsidRDefault="00752D04" w:rsidP="00F33CAB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5E00CAB5" w14:textId="77777777" w:rsidR="0043130D" w:rsidRPr="00752D04" w:rsidRDefault="0043130D" w:rsidP="0043130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43130D" w:rsidRPr="005B2989" w14:paraId="7A7CAF1A" w14:textId="77777777" w:rsidTr="00E31A8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02625C41" w14:textId="77777777" w:rsidR="0043130D" w:rsidRPr="005B2989" w:rsidRDefault="0043130D" w:rsidP="0043130D">
            <w:pPr>
              <w:pStyle w:val="TableParagraph"/>
              <w:spacing w:before="52" w:line="225" w:lineRule="exact"/>
              <w:ind w:left="80"/>
              <w:rPr>
                <w:sz w:val="20"/>
              </w:rPr>
            </w:pPr>
            <w:r w:rsidRPr="005B2989">
              <w:rPr>
                <w:w w:val="105"/>
                <w:sz w:val="20"/>
              </w:rPr>
              <w:t>Case management/service coordin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279E961" w14:textId="6F4921EF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69FAF7D1" w14:textId="33D79F7C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5C020C01" w14:textId="25E47FE8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55935E99" w14:textId="3BFD41F9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11A1046D" w14:textId="01B5B106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69339233" w14:textId="7FED7802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</w:tr>
      <w:tr w:rsidR="0026461B" w:rsidRPr="005B2989" w14:paraId="0616FD61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1C566CF6" w14:textId="77777777" w:rsidR="005B2989" w:rsidRPr="005B2989" w:rsidRDefault="005B2989">
            <w:pPr>
              <w:pStyle w:val="TableParagraph"/>
              <w:spacing w:before="57" w:line="229" w:lineRule="exact"/>
              <w:ind w:left="84"/>
              <w:rPr>
                <w:sz w:val="20"/>
              </w:rPr>
            </w:pPr>
            <w:r w:rsidRPr="005B2989">
              <w:rPr>
                <w:w w:val="105"/>
                <w:sz w:val="20"/>
              </w:rPr>
              <w:t>Day habilit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3A9EDE3A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80" w:type="dxa"/>
          </w:tcPr>
          <w:p w14:paraId="7BC02E22" w14:textId="77777777" w:rsidR="005B2989" w:rsidRPr="00752D04" w:rsidRDefault="005B2989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16B6D11B" w14:textId="35A5959F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7E80AAEF" w14:textId="71F6DDD0" w:rsidR="005B2989" w:rsidRPr="00752D04" w:rsidRDefault="00752D04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292A8085" w14:textId="2683412A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5E914528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43130D" w:rsidRPr="005B2989" w14:paraId="118CC716" w14:textId="77777777" w:rsidTr="00E31A8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3B0330A7" w14:textId="77777777" w:rsidR="0043130D" w:rsidRPr="005B2989" w:rsidRDefault="0043130D" w:rsidP="0043130D">
            <w:pPr>
              <w:pStyle w:val="TableParagraph"/>
              <w:spacing w:before="52" w:line="229" w:lineRule="exact"/>
              <w:ind w:left="84"/>
              <w:rPr>
                <w:sz w:val="20"/>
              </w:rPr>
            </w:pPr>
            <w:r w:rsidRPr="005B2989">
              <w:rPr>
                <w:w w:val="110"/>
                <w:sz w:val="20"/>
              </w:rPr>
              <w:t>Dental treat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046E5C46" w14:textId="66EAE02A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18D6A899" w14:textId="20552A59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7E0EADC6" w14:textId="6CF911C9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142D8DFA" w14:textId="0091B72A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32AC6BD7" w14:textId="52D3CCA2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1BB1DD8A" w14:textId="77777777" w:rsidR="0043130D" w:rsidRPr="00752D04" w:rsidRDefault="0043130D" w:rsidP="0043130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43130D" w:rsidRPr="005B2989" w14:paraId="0599AB95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60BE4333" w14:textId="77777777" w:rsidR="0043130D" w:rsidRPr="005B2989" w:rsidRDefault="0043130D" w:rsidP="0043130D">
            <w:pPr>
              <w:pStyle w:val="TableParagraph"/>
              <w:spacing w:before="52" w:line="229" w:lineRule="exact"/>
              <w:ind w:left="84"/>
              <w:rPr>
                <w:sz w:val="20"/>
              </w:rPr>
            </w:pPr>
            <w:r w:rsidRPr="005B2989">
              <w:rPr>
                <w:sz w:val="20"/>
              </w:rPr>
              <w:t>Emergency response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E24DBCF" w14:textId="1473622A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67117DB2" w14:textId="217E15E6" w:rsidR="0043130D" w:rsidRPr="00752D04" w:rsidRDefault="00752D04" w:rsidP="004313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25100C47" w14:textId="0A11C990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73B3C7DF" w14:textId="0CC13BDA" w:rsidR="0043130D" w:rsidRPr="00752D04" w:rsidRDefault="00752D04" w:rsidP="004313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5307AC2C" w14:textId="698B3DC1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6864FF0E" w14:textId="77777777" w:rsidR="0043130D" w:rsidRPr="00752D04" w:rsidRDefault="0043130D" w:rsidP="0043130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43130D" w:rsidRPr="005B2989" w14:paraId="6E330EDC" w14:textId="77777777" w:rsidTr="00E31A8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73583164" w14:textId="77777777" w:rsidR="0043130D" w:rsidRPr="005B2989" w:rsidRDefault="0043130D" w:rsidP="0043130D">
            <w:pPr>
              <w:pStyle w:val="TableParagraph"/>
              <w:spacing w:before="52" w:line="225" w:lineRule="exact"/>
              <w:ind w:left="84"/>
              <w:rPr>
                <w:sz w:val="20"/>
              </w:rPr>
            </w:pPr>
            <w:r w:rsidRPr="005B2989">
              <w:rPr>
                <w:w w:val="105"/>
                <w:sz w:val="20"/>
              </w:rPr>
              <w:t>Employment assistance (finding a job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96BC75C" w14:textId="5EFF9E5F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56CBDBFA" w14:textId="2E84E135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65C2F191" w14:textId="045D72FC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02BA2929" w14:textId="72EBB0F8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3AC9C96F" w14:textId="7931B6DF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6A41825D" w14:textId="0492F0CC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</w:tr>
      <w:tr w:rsidR="0043130D" w:rsidRPr="005B2989" w14:paraId="3D7F6076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37CE0F66" w14:textId="77777777" w:rsidR="0043130D" w:rsidRPr="005B2989" w:rsidRDefault="0043130D" w:rsidP="0043130D">
            <w:pPr>
              <w:pStyle w:val="TableParagraph"/>
              <w:spacing w:before="57"/>
              <w:ind w:left="85"/>
              <w:rPr>
                <w:sz w:val="20"/>
              </w:rPr>
            </w:pPr>
            <w:r w:rsidRPr="005B2989">
              <w:rPr>
                <w:w w:val="110"/>
                <w:sz w:val="20"/>
              </w:rPr>
              <w:t>Minor home modific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7319118" w14:textId="08C782BD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43984C24" w14:textId="3E7AB4F1" w:rsidR="0043130D" w:rsidRPr="00752D04" w:rsidRDefault="00752D04" w:rsidP="004313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44ADD5D2" w14:textId="31B0FE2A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5BF0C3D6" w14:textId="79BE52BA" w:rsidR="0043130D" w:rsidRPr="00752D04" w:rsidRDefault="00752D04" w:rsidP="004313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3E95CDD2" w14:textId="4DFC865F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1405CC68" w14:textId="1C5D2E66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</w:tr>
      <w:tr w:rsidR="001C1CEC" w:rsidRPr="005B2989" w14:paraId="0F56765C" w14:textId="77777777" w:rsidTr="00E31A8B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56877D7A" w14:textId="6160B9EA" w:rsidR="001C1CEC" w:rsidRPr="005B2989" w:rsidRDefault="001C1CEC" w:rsidP="007B1C61">
            <w:pPr>
              <w:pStyle w:val="TableParagraph"/>
              <w:spacing w:before="57"/>
              <w:ind w:left="90"/>
              <w:rPr>
                <w:w w:val="110"/>
                <w:sz w:val="20"/>
              </w:rPr>
            </w:pPr>
            <w:r>
              <w:rPr>
                <w:w w:val="110"/>
                <w:sz w:val="20"/>
              </w:rPr>
              <w:t>Financial Management Services/Support Consultation</w:t>
            </w:r>
            <w:r w:rsidR="007B1C61" w:rsidRPr="007B1C61">
              <w:rPr>
                <w:w w:val="110"/>
                <w:sz w:val="20"/>
                <w:vertAlign w:val="superscript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26E58E9C" w14:textId="77777777" w:rsidR="001C1CEC" w:rsidRPr="00752D04" w:rsidRDefault="001C1CEC" w:rsidP="0043130D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4F9CAF9E" w14:textId="77777777" w:rsidR="001C1CEC" w:rsidRPr="00752D04" w:rsidRDefault="001C1CEC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490A1C09" w14:textId="77777777" w:rsidR="001C1CEC" w:rsidRPr="00752D04" w:rsidRDefault="001C1CEC" w:rsidP="004313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</w:tcPr>
          <w:p w14:paraId="23E264BB" w14:textId="77777777" w:rsidR="001C1CEC" w:rsidRPr="00752D04" w:rsidRDefault="001C1CEC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3F3F1D25" w14:textId="7DB61E5E" w:rsidR="001C1CEC" w:rsidRPr="00752D04" w:rsidRDefault="00752D04" w:rsidP="0043130D">
            <w:pPr>
              <w:pStyle w:val="TableParagraph"/>
              <w:jc w:val="center"/>
              <w:rPr>
                <w:sz w:val="24"/>
                <w:szCs w:val="24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734DEBA8" w14:textId="77777777" w:rsidR="001C1CEC" w:rsidRPr="00752D04" w:rsidRDefault="001C1CEC" w:rsidP="0043130D">
            <w:pPr>
              <w:pStyle w:val="TableParagraph"/>
              <w:jc w:val="center"/>
              <w:rPr>
                <w:b w:val="0"/>
                <w:sz w:val="24"/>
                <w:szCs w:val="24"/>
              </w:rPr>
            </w:pPr>
          </w:p>
        </w:tc>
      </w:tr>
      <w:tr w:rsidR="0043130D" w:rsidRPr="005B2989" w14:paraId="3351AFDF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5AA46EED" w14:textId="77777777" w:rsidR="0043130D" w:rsidRPr="005B2989" w:rsidRDefault="0043130D" w:rsidP="0043130D">
            <w:pPr>
              <w:pStyle w:val="TableParagraph"/>
              <w:spacing w:before="47" w:line="229" w:lineRule="exact"/>
              <w:ind w:left="80"/>
              <w:rPr>
                <w:sz w:val="20"/>
              </w:rPr>
            </w:pPr>
            <w:r w:rsidRPr="005B2989">
              <w:rPr>
                <w:w w:val="105"/>
                <w:sz w:val="20"/>
              </w:rPr>
              <w:t>Medical suppl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1404EB0" w14:textId="03B4D64F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4B17B8E9" w14:textId="2AE9E9BD" w:rsidR="0043130D" w:rsidRPr="00752D04" w:rsidRDefault="00752D04" w:rsidP="004313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681DAFF6" w14:textId="4D97E0B3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55F47118" w14:textId="09F2047C" w:rsidR="0043130D" w:rsidRPr="00752D04" w:rsidRDefault="00752D04" w:rsidP="004313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1DA381CF" w14:textId="14FE71A3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24B79EBE" w14:textId="1D80DD85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  <w:bookmarkStart w:id="0" w:name="_GoBack"/>
        <w:bookmarkEnd w:id="0"/>
      </w:tr>
      <w:tr w:rsidR="0043130D" w:rsidRPr="005B2989" w14:paraId="44B3C7AC" w14:textId="77777777" w:rsidTr="00E31A8B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5FD4D779" w14:textId="77777777" w:rsidR="0043130D" w:rsidRPr="005B2989" w:rsidRDefault="0043130D" w:rsidP="0043130D">
            <w:pPr>
              <w:pStyle w:val="TableParagraph"/>
              <w:spacing w:before="52" w:line="229" w:lineRule="exact"/>
              <w:ind w:left="85"/>
              <w:rPr>
                <w:sz w:val="20"/>
              </w:rPr>
            </w:pPr>
            <w:r w:rsidRPr="005B2989">
              <w:rPr>
                <w:w w:val="105"/>
                <w:sz w:val="20"/>
              </w:rPr>
              <w:t>Nurs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035B3885" w14:textId="009B12C7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5D93E795" w14:textId="2FC72ED3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0E2831D9" w14:textId="73A4A9A5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370D08D5" w14:textId="03EC9194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0A18934C" w14:textId="0C0473F4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6BD77BC3" w14:textId="77777777" w:rsidR="0043130D" w:rsidRPr="00752D04" w:rsidRDefault="0043130D" w:rsidP="0043130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43130D" w:rsidRPr="005B2989" w14:paraId="0C612971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3FFFF79D" w14:textId="1C1556AB" w:rsidR="0043130D" w:rsidRPr="005B2989" w:rsidRDefault="0043130D" w:rsidP="0043130D">
            <w:pPr>
              <w:pStyle w:val="TableParagraph"/>
              <w:spacing w:before="52" w:line="225" w:lineRule="exact"/>
              <w:ind w:left="84"/>
              <w:rPr>
                <w:sz w:val="12"/>
              </w:rPr>
            </w:pPr>
            <w:r>
              <w:rPr>
                <w:sz w:val="20"/>
              </w:rPr>
              <w:t>Professional Therapies</w:t>
            </w:r>
            <w:r w:rsidR="00F80A0F">
              <w:rPr>
                <w:sz w:val="20"/>
                <w:vertAlign w:val="superscript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59CB0B9D" w14:textId="5199ADE3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5D896E1C" w14:textId="0CDBF5D3" w:rsidR="0043130D" w:rsidRPr="00752D04" w:rsidRDefault="00752D04" w:rsidP="004313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7C520D79" w14:textId="5872AD90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72DBCAF9" w14:textId="40A300BD" w:rsidR="0043130D" w:rsidRPr="00752D04" w:rsidRDefault="00752D04" w:rsidP="004313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7506A193" w14:textId="2BDA44B5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1A716CA1" w14:textId="77777777" w:rsidR="0043130D" w:rsidRPr="00752D04" w:rsidRDefault="0043130D" w:rsidP="0043130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43130D" w:rsidRPr="005B2989" w14:paraId="6DCE6A06" w14:textId="77777777" w:rsidTr="00E31A8B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067F9C6F" w14:textId="28B2E79F" w:rsidR="0043130D" w:rsidRPr="005B2989" w:rsidRDefault="0043130D" w:rsidP="0043130D">
            <w:pPr>
              <w:pStyle w:val="TableParagraph"/>
              <w:spacing w:before="57"/>
              <w:ind w:left="84"/>
              <w:rPr>
                <w:sz w:val="20"/>
              </w:rPr>
            </w:pPr>
            <w:r w:rsidRPr="005B2989">
              <w:rPr>
                <w:sz w:val="20"/>
              </w:rPr>
              <w:t>Respite</w:t>
            </w:r>
            <w:r w:rsidR="004C0DDF">
              <w:rPr>
                <w:sz w:val="20"/>
              </w:rPr>
              <w:t>/MDCP Flexible Family Suppor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8A113A1" w14:textId="36A56CB8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067B085E" w14:textId="13BBA76D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38FCC1CF" w14:textId="641D7663" w:rsidR="0043130D" w:rsidRPr="00752D04" w:rsidRDefault="00752D04" w:rsidP="0043130D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53A3FCDD" w14:textId="7992DA0B" w:rsidR="0043130D" w:rsidRPr="00752D04" w:rsidRDefault="00752D04" w:rsidP="004313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55287BE2" w14:textId="1EC8EB0B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0D255F87" w14:textId="66776F61" w:rsidR="0043130D" w:rsidRPr="00752D04" w:rsidRDefault="00752D04" w:rsidP="0043130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</w:tr>
      <w:tr w:rsidR="0026461B" w:rsidRPr="005B2989" w14:paraId="30C51D99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22C659EC" w14:textId="77777777" w:rsidR="005B2989" w:rsidRPr="005B2989" w:rsidRDefault="005B2989">
            <w:pPr>
              <w:pStyle w:val="TableParagraph"/>
              <w:spacing w:before="47"/>
              <w:ind w:left="81"/>
              <w:rPr>
                <w:sz w:val="20"/>
              </w:rPr>
            </w:pPr>
            <w:r w:rsidRPr="005B2989">
              <w:rPr>
                <w:w w:val="105"/>
                <w:sz w:val="20"/>
              </w:rPr>
              <w:t>Supported employment (keeping a job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2E748262" w14:textId="77064815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46BAC6AA" w14:textId="209104E4" w:rsidR="005B2989" w:rsidRPr="00752D04" w:rsidRDefault="00752D04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0664322A" w14:textId="0EA3E359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4CE536E5" w14:textId="2A0AA495" w:rsidR="005B2989" w:rsidRPr="00752D04" w:rsidRDefault="00752D04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1077CD88" w14:textId="657E4226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5F1481D1" w14:textId="587C444C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</w:tr>
      <w:tr w:rsidR="0026461B" w:rsidRPr="005B2989" w14:paraId="166033A4" w14:textId="77777777" w:rsidTr="00E31A8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150D34ED" w14:textId="77777777" w:rsidR="005B2989" w:rsidRPr="005B2989" w:rsidRDefault="005B2989">
            <w:pPr>
              <w:pStyle w:val="TableParagraph"/>
              <w:spacing w:before="47" w:line="229" w:lineRule="exact"/>
              <w:ind w:left="81"/>
              <w:rPr>
                <w:sz w:val="20"/>
              </w:rPr>
            </w:pPr>
            <w:r w:rsidRPr="005B2989">
              <w:rPr>
                <w:sz w:val="20"/>
              </w:rPr>
              <w:t>Transition assistance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36B4205F" w14:textId="044EA5F2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374A9FCC" w14:textId="4F47FD2B" w:rsidR="005B2989" w:rsidRPr="00752D04" w:rsidRDefault="00752D04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44E1334B" w14:textId="78A80C7B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0E79AA74" w14:textId="60C6B7B1" w:rsidR="005B2989" w:rsidRPr="00752D04" w:rsidRDefault="00752D04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6C8CCE53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70D42A1B" w14:textId="0F0234BD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</w:tr>
      <w:tr w:rsidR="0026461B" w:rsidRPr="005B2989" w14:paraId="09CD1067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03A9C85D" w14:textId="77777777" w:rsidR="005B2989" w:rsidRPr="005B2989" w:rsidRDefault="005B2989">
            <w:pPr>
              <w:pStyle w:val="TableParagraph"/>
              <w:spacing w:before="52" w:line="225" w:lineRule="exact"/>
              <w:ind w:left="76"/>
              <w:rPr>
                <w:sz w:val="20"/>
              </w:rPr>
            </w:pPr>
            <w:r w:rsidRPr="005B2989">
              <w:rPr>
                <w:w w:val="105"/>
                <w:sz w:val="20"/>
              </w:rPr>
              <w:t>Transportation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23784A97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80" w:type="dxa"/>
          </w:tcPr>
          <w:p w14:paraId="58D23C2D" w14:textId="46916027" w:rsidR="005B2989" w:rsidRPr="00752D04" w:rsidRDefault="00752D04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145B6277" w14:textId="125F52E0" w:rsidR="005B2989" w:rsidRPr="00752D04" w:rsidRDefault="00752D04" w:rsidP="0043130D">
            <w:pPr>
              <w:pStyle w:val="TableParagraph"/>
              <w:spacing w:line="277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10DD3A16" w14:textId="576C4537" w:rsidR="005B2989" w:rsidRPr="00752D04" w:rsidRDefault="00752D04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120A2314" w14:textId="219A4D4F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29F07BE0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26461B" w:rsidRPr="005B2989" w14:paraId="74BC117F" w14:textId="77777777" w:rsidTr="00E31A8B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1AFAF299" w14:textId="231E6409" w:rsidR="005B2989" w:rsidRPr="005B2989" w:rsidRDefault="0026461B" w:rsidP="00F80A0F">
            <w:pPr>
              <w:pStyle w:val="TableParagraph"/>
              <w:spacing w:before="57" w:line="229" w:lineRule="exact"/>
              <w:ind w:left="84"/>
              <w:rPr>
                <w:sz w:val="11"/>
              </w:rPr>
            </w:pPr>
            <w:r>
              <w:rPr>
                <w:w w:val="105"/>
                <w:sz w:val="20"/>
              </w:rPr>
              <w:t>Unlimited prescriptions</w:t>
            </w:r>
            <w:r w:rsidR="00F80A0F" w:rsidRPr="00F80A0F">
              <w:rPr>
                <w:w w:val="105"/>
                <w:sz w:val="20"/>
                <w:vertAlign w:val="superscript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28398D62" w14:textId="58311EBE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42F1AC1D" w14:textId="7FBA0074" w:rsidR="005B2989" w:rsidRPr="00752D04" w:rsidRDefault="00752D04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4C64A143" w14:textId="11552BC1" w:rsidR="005B2989" w:rsidRPr="00752D04" w:rsidRDefault="00752D04" w:rsidP="0043130D">
            <w:pPr>
              <w:pStyle w:val="TableParagraph"/>
              <w:spacing w:before="1" w:line="285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4B8B612E" w14:textId="3B4B7811" w:rsidR="005B2989" w:rsidRPr="00752D04" w:rsidRDefault="00752D04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3D1BF362" w14:textId="06C80F73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7454CFFD" w14:textId="1B3E6451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</w:tr>
      <w:tr w:rsidR="0026461B" w:rsidRPr="005B2989" w14:paraId="2B19765C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6DF82740" w14:textId="77777777" w:rsidR="005B2989" w:rsidRPr="005B2989" w:rsidRDefault="005B2989">
            <w:pPr>
              <w:pStyle w:val="TableParagraph"/>
              <w:spacing w:before="33" w:line="250" w:lineRule="atLeast"/>
              <w:ind w:left="84" w:hanging="5"/>
              <w:rPr>
                <w:sz w:val="20"/>
              </w:rPr>
            </w:pPr>
            <w:r w:rsidRPr="005B2989">
              <w:rPr>
                <w:w w:val="105"/>
                <w:sz w:val="20"/>
              </w:rPr>
              <w:t xml:space="preserve">Personal attendant services </w:t>
            </w:r>
            <w:r w:rsidRPr="005B2989">
              <w:rPr>
                <w:w w:val="105"/>
              </w:rPr>
              <w:t xml:space="preserve">w/ </w:t>
            </w:r>
            <w:r w:rsidRPr="005B2989">
              <w:rPr>
                <w:w w:val="105"/>
                <w:sz w:val="20"/>
              </w:rPr>
              <w:t>protective supervis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406B4AA" w14:textId="3550747E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704DC5AE" w14:textId="77777777" w:rsidR="005B2989" w:rsidRPr="00752D04" w:rsidRDefault="005B2989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72A5A1F0" w14:textId="7F872EA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90" w:type="dxa"/>
          </w:tcPr>
          <w:p w14:paraId="57426C99" w14:textId="77777777" w:rsidR="005B2989" w:rsidRPr="00752D04" w:rsidRDefault="005B2989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2A4CFF87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66F39EA1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26461B" w:rsidRPr="005B2989" w14:paraId="162B21D1" w14:textId="77777777" w:rsidTr="00E31A8B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0ADE622B" w14:textId="77777777" w:rsidR="005B2989" w:rsidRPr="005B2989" w:rsidRDefault="005B2989">
            <w:pPr>
              <w:pStyle w:val="TableParagraph"/>
              <w:spacing w:before="47"/>
              <w:ind w:left="84"/>
              <w:rPr>
                <w:sz w:val="20"/>
              </w:rPr>
            </w:pPr>
            <w:r w:rsidRPr="005B2989">
              <w:rPr>
                <w:w w:val="105"/>
                <w:sz w:val="20"/>
              </w:rPr>
              <w:t>Home-delivered mea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068CEAF" w14:textId="783107BB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1FCDD8DB" w14:textId="77777777" w:rsidR="005B2989" w:rsidRPr="00752D04" w:rsidRDefault="005B2989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370515C3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90" w:type="dxa"/>
          </w:tcPr>
          <w:p w14:paraId="5920A943" w14:textId="77777777" w:rsidR="005B2989" w:rsidRPr="00752D04" w:rsidRDefault="005B2989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550A5DDC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09BF97B1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26461B" w:rsidRPr="005B2989" w14:paraId="19FDEE67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0FBD1177" w14:textId="77777777" w:rsidR="005B2989" w:rsidRPr="005B2989" w:rsidRDefault="005B2989">
            <w:pPr>
              <w:pStyle w:val="TableParagraph"/>
              <w:spacing w:before="47"/>
              <w:ind w:left="80"/>
              <w:rPr>
                <w:sz w:val="20"/>
              </w:rPr>
            </w:pPr>
            <w:r w:rsidRPr="005B2989">
              <w:rPr>
                <w:sz w:val="20"/>
              </w:rPr>
              <w:t>Prevocational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353C118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80" w:type="dxa"/>
          </w:tcPr>
          <w:p w14:paraId="1F239EC5" w14:textId="59671ECF" w:rsidR="005B2989" w:rsidRPr="00752D04" w:rsidRDefault="00752D04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348EB85E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90" w:type="dxa"/>
          </w:tcPr>
          <w:p w14:paraId="6243CEF4" w14:textId="77777777" w:rsidR="005B2989" w:rsidRPr="00752D04" w:rsidRDefault="005B2989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5E675A8E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3E09D35A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26461B" w:rsidRPr="005B2989" w14:paraId="17095C4C" w14:textId="77777777" w:rsidTr="00E31A8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3DAF9C91" w14:textId="6875C941" w:rsidR="005B2989" w:rsidRPr="005B2989" w:rsidRDefault="0026461B">
            <w:pPr>
              <w:pStyle w:val="TableParagraph"/>
              <w:spacing w:before="42"/>
              <w:ind w:left="86"/>
              <w:rPr>
                <w:sz w:val="12"/>
              </w:rPr>
            </w:pPr>
            <w:r>
              <w:rPr>
                <w:sz w:val="20"/>
              </w:rPr>
              <w:t>Specialized Therapies</w:t>
            </w:r>
            <w:r w:rsidR="00F80A0F">
              <w:rPr>
                <w:sz w:val="20"/>
                <w:vertAlign w:val="superscript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5163487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80" w:type="dxa"/>
          </w:tcPr>
          <w:p w14:paraId="0FE9EE52" w14:textId="332EF70E" w:rsidR="005B2989" w:rsidRPr="00752D04" w:rsidRDefault="00752D04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1C687A03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90" w:type="dxa"/>
          </w:tcPr>
          <w:p w14:paraId="6F1D7DBC" w14:textId="77777777" w:rsidR="005B2989" w:rsidRPr="00752D04" w:rsidRDefault="005B2989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596D7B6C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5824CE40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26461B" w:rsidRPr="005B2989" w14:paraId="2D8CEAAD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5D268A6D" w14:textId="77777777" w:rsidR="005B2989" w:rsidRPr="005B2989" w:rsidRDefault="005B2989">
            <w:pPr>
              <w:pStyle w:val="TableParagraph"/>
              <w:spacing w:before="47" w:line="225" w:lineRule="exact"/>
              <w:ind w:left="86"/>
              <w:rPr>
                <w:sz w:val="20"/>
              </w:rPr>
            </w:pPr>
            <w:r w:rsidRPr="005B2989">
              <w:rPr>
                <w:w w:val="110"/>
                <w:sz w:val="20"/>
              </w:rPr>
              <w:t>Auditory integration/ enhancement train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2A9967FE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80" w:type="dxa"/>
          </w:tcPr>
          <w:p w14:paraId="5A37406E" w14:textId="4AB72670" w:rsidR="005B2989" w:rsidRPr="00752D04" w:rsidRDefault="00752D04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14AFAEE7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90" w:type="dxa"/>
          </w:tcPr>
          <w:p w14:paraId="32D59FD2" w14:textId="77777777" w:rsidR="005B2989" w:rsidRPr="00752D04" w:rsidRDefault="005B2989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48611534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4F774488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26461B" w:rsidRPr="005B2989" w14:paraId="7D4EA160" w14:textId="77777777" w:rsidTr="00E31A8B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1213BD73" w14:textId="77777777" w:rsidR="005B2989" w:rsidRPr="005B2989" w:rsidRDefault="005B2989">
            <w:pPr>
              <w:pStyle w:val="TableParagraph"/>
              <w:spacing w:before="57"/>
              <w:ind w:left="80"/>
              <w:rPr>
                <w:sz w:val="20"/>
              </w:rPr>
            </w:pPr>
            <w:r w:rsidRPr="005B2989">
              <w:rPr>
                <w:sz w:val="20"/>
              </w:rPr>
              <w:t>Chore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A57AD03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80" w:type="dxa"/>
          </w:tcPr>
          <w:p w14:paraId="30950377" w14:textId="77777777" w:rsidR="005B2989" w:rsidRPr="00752D04" w:rsidRDefault="005B2989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5FB2A89F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90" w:type="dxa"/>
          </w:tcPr>
          <w:p w14:paraId="63FBC509" w14:textId="13C37420" w:rsidR="005B2989" w:rsidRPr="00752D04" w:rsidRDefault="00752D04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4CC2CBFA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68180A43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26461B" w:rsidRPr="005B2989" w14:paraId="3C70901F" w14:textId="77777777" w:rsidTr="00E31A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4C91D570" w14:textId="77777777" w:rsidR="005B2989" w:rsidRPr="005B2989" w:rsidRDefault="005B2989">
            <w:pPr>
              <w:pStyle w:val="TableParagraph"/>
              <w:spacing w:before="47"/>
              <w:ind w:left="76"/>
              <w:rPr>
                <w:sz w:val="20"/>
              </w:rPr>
            </w:pPr>
            <w:r w:rsidRPr="005B2989">
              <w:rPr>
                <w:w w:val="105"/>
                <w:sz w:val="20"/>
              </w:rPr>
              <w:t>Interven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1B60361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80" w:type="dxa"/>
          </w:tcPr>
          <w:p w14:paraId="0EAC63FA" w14:textId="77777777" w:rsidR="005B2989" w:rsidRPr="00752D04" w:rsidRDefault="005B2989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06842918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90" w:type="dxa"/>
          </w:tcPr>
          <w:p w14:paraId="172924D6" w14:textId="68DE1168" w:rsidR="005B2989" w:rsidRPr="00752D04" w:rsidRDefault="00752D04" w:rsidP="0026461B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2076D22D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0969D72D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26461B" w:rsidRPr="005B2989" w14:paraId="1D442C82" w14:textId="77777777" w:rsidTr="00E31A8B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8" w:type="dxa"/>
          </w:tcPr>
          <w:p w14:paraId="4555C6A2" w14:textId="77777777" w:rsidR="005B2989" w:rsidRPr="005B2989" w:rsidRDefault="005B2989">
            <w:pPr>
              <w:pStyle w:val="TableParagraph"/>
              <w:spacing w:before="42"/>
              <w:ind w:left="81"/>
              <w:rPr>
                <w:sz w:val="20"/>
              </w:rPr>
            </w:pPr>
            <w:r w:rsidRPr="005B2989">
              <w:rPr>
                <w:w w:val="110"/>
                <w:sz w:val="20"/>
              </w:rPr>
              <w:t>Orientation and mobil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06B218BC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80" w:type="dxa"/>
          </w:tcPr>
          <w:p w14:paraId="796B9CA4" w14:textId="77777777" w:rsidR="005B2989" w:rsidRPr="00752D04" w:rsidRDefault="005B2989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30653032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90" w:type="dxa"/>
          </w:tcPr>
          <w:p w14:paraId="34F6C84E" w14:textId="25AA4820" w:rsidR="005B2989" w:rsidRPr="00752D04" w:rsidRDefault="00752D04" w:rsidP="0026461B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7A6F1F84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</w:tcPr>
          <w:p w14:paraId="1418FA3A" w14:textId="77777777" w:rsidR="005B2989" w:rsidRPr="00752D04" w:rsidRDefault="005B2989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26461B" w:rsidRPr="005B2989" w14:paraId="114F39D8" w14:textId="77777777" w:rsidTr="00E31A8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7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3618" w:type="dxa"/>
          </w:tcPr>
          <w:p w14:paraId="5B6C3BDC" w14:textId="3DCDABF3" w:rsidR="005B2989" w:rsidRPr="005B2989" w:rsidRDefault="005B2989" w:rsidP="0026461B">
            <w:pPr>
              <w:pStyle w:val="TableParagraph"/>
              <w:spacing w:line="294" w:lineRule="exact"/>
              <w:ind w:left="84" w:right="326" w:hanging="4"/>
              <w:rPr>
                <w:sz w:val="12"/>
              </w:rPr>
            </w:pPr>
            <w:r w:rsidRPr="005B2989">
              <w:rPr>
                <w:w w:val="105"/>
                <w:sz w:val="20"/>
              </w:rPr>
              <w:t>Community First Choice personal attendant services</w:t>
            </w:r>
            <w:r w:rsidR="0026461B">
              <w:rPr>
                <w:w w:val="105"/>
                <w:sz w:val="20"/>
              </w:rPr>
              <w:t xml:space="preserve"> and habilitation (CFC PAS/HAB)</w:t>
            </w:r>
            <w:r w:rsidR="00F80A0F">
              <w:rPr>
                <w:w w:val="105"/>
                <w:sz w:val="20"/>
                <w:vertAlign w:val="superscript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2414F72" w14:textId="0C96114F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  <w:tc>
          <w:tcPr>
            <w:tcW w:w="1080" w:type="dxa"/>
          </w:tcPr>
          <w:p w14:paraId="7E91B129" w14:textId="72FC8977" w:rsidR="005B2989" w:rsidRPr="00752D04" w:rsidRDefault="00752D04" w:rsidP="0026461B">
            <w:pPr>
              <w:pStyle w:val="TableParagraph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</w:tcPr>
          <w:p w14:paraId="36466F8D" w14:textId="77A679BA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  <w:tc>
          <w:tcPr>
            <w:tcW w:w="990" w:type="dxa"/>
          </w:tcPr>
          <w:p w14:paraId="47323F3A" w14:textId="2744C2FD" w:rsidR="005B2989" w:rsidRPr="00752D04" w:rsidRDefault="00752D04" w:rsidP="0026461B">
            <w:pPr>
              <w:pStyle w:val="TableParagraph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6DB06717" w14:textId="5B866323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900" w:type="dxa"/>
          </w:tcPr>
          <w:p w14:paraId="236FC116" w14:textId="1246DC18" w:rsidR="005B2989" w:rsidRPr="00752D04" w:rsidRDefault="00752D04" w:rsidP="0026461B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752D04">
              <w:rPr>
                <w:b w:val="0"/>
                <w:sz w:val="24"/>
                <w:szCs w:val="24"/>
              </w:rPr>
              <w:t>Yes</w:t>
            </w:r>
          </w:p>
        </w:tc>
      </w:tr>
    </w:tbl>
    <w:p w14:paraId="276AC692" w14:textId="4B41B12A" w:rsidR="004328BE" w:rsidRPr="00F33CAB" w:rsidRDefault="006D7AB3" w:rsidP="00F33CAB">
      <w:pPr>
        <w:pStyle w:val="BodyText"/>
        <w:ind w:left="154"/>
        <w:rPr>
          <w:sz w:val="16"/>
          <w:szCs w:val="16"/>
        </w:rPr>
      </w:pPr>
      <w:r w:rsidRPr="00F33CAB">
        <w:rPr>
          <w:i w:val="0"/>
          <w:position w:val="4"/>
          <w:sz w:val="16"/>
          <w:szCs w:val="16"/>
          <w:vertAlign w:val="superscript"/>
        </w:rPr>
        <w:t>1</w:t>
      </w:r>
      <w:r w:rsidRPr="00F33CAB">
        <w:rPr>
          <w:i w:val="0"/>
          <w:position w:val="4"/>
          <w:sz w:val="16"/>
          <w:szCs w:val="16"/>
        </w:rPr>
        <w:t xml:space="preserve"> </w:t>
      </w:r>
      <w:r w:rsidRPr="00F33CAB">
        <w:rPr>
          <w:sz w:val="16"/>
          <w:szCs w:val="16"/>
        </w:rPr>
        <w:t>Programs provide services</w:t>
      </w:r>
      <w:r w:rsidR="001C27DD" w:rsidRPr="00F33CAB">
        <w:rPr>
          <w:sz w:val="16"/>
          <w:szCs w:val="16"/>
        </w:rPr>
        <w:t>, such as nursing, adaptive aids</w:t>
      </w:r>
      <w:r w:rsidR="009102E3" w:rsidRPr="00F33CAB">
        <w:rPr>
          <w:sz w:val="16"/>
          <w:szCs w:val="16"/>
        </w:rPr>
        <w:t>, dental</w:t>
      </w:r>
      <w:r w:rsidR="001C27DD" w:rsidRPr="00F33CAB">
        <w:rPr>
          <w:sz w:val="16"/>
          <w:szCs w:val="16"/>
        </w:rPr>
        <w:t xml:space="preserve"> and therapies,</w:t>
      </w:r>
      <w:r w:rsidRPr="00F33CAB">
        <w:rPr>
          <w:sz w:val="16"/>
          <w:szCs w:val="16"/>
        </w:rPr>
        <w:t xml:space="preserve"> once all non-</w:t>
      </w:r>
      <w:r w:rsidR="001C27DD" w:rsidRPr="00F33CAB">
        <w:rPr>
          <w:sz w:val="16"/>
          <w:szCs w:val="16"/>
        </w:rPr>
        <w:t xml:space="preserve">waiver </w:t>
      </w:r>
      <w:r w:rsidRPr="00F33CAB">
        <w:rPr>
          <w:sz w:val="16"/>
          <w:szCs w:val="16"/>
        </w:rPr>
        <w:t>program resources, including Medicaid state plan services</w:t>
      </w:r>
      <w:r w:rsidR="0064744C" w:rsidRPr="00F33CAB">
        <w:rPr>
          <w:sz w:val="16"/>
          <w:szCs w:val="16"/>
        </w:rPr>
        <w:t>,</w:t>
      </w:r>
      <w:r w:rsidRPr="00F33CAB">
        <w:rPr>
          <w:sz w:val="16"/>
          <w:szCs w:val="16"/>
        </w:rPr>
        <w:t xml:space="preserve"> are exhausted.</w:t>
      </w:r>
      <w:r w:rsidR="009102E3" w:rsidRPr="00F33CAB">
        <w:rPr>
          <w:sz w:val="16"/>
          <w:szCs w:val="16"/>
        </w:rPr>
        <w:t xml:space="preserve"> </w:t>
      </w:r>
      <w:r w:rsidR="00C61214" w:rsidRPr="00F33CAB">
        <w:rPr>
          <w:sz w:val="16"/>
          <w:szCs w:val="16"/>
        </w:rPr>
        <w:t>S</w:t>
      </w:r>
      <w:r w:rsidR="009102E3" w:rsidRPr="00F33CAB">
        <w:rPr>
          <w:sz w:val="16"/>
          <w:szCs w:val="16"/>
        </w:rPr>
        <w:t>ervices for individuals under age 21</w:t>
      </w:r>
      <w:r w:rsidR="00C61214" w:rsidRPr="00F33CAB">
        <w:rPr>
          <w:sz w:val="16"/>
          <w:szCs w:val="16"/>
        </w:rPr>
        <w:t xml:space="preserve"> are limited to those not</w:t>
      </w:r>
      <w:r w:rsidR="009102E3" w:rsidRPr="00F33CAB">
        <w:rPr>
          <w:sz w:val="16"/>
          <w:szCs w:val="16"/>
        </w:rPr>
        <w:t xml:space="preserve"> covered under Medicaid state plan EPSDT benefits. </w:t>
      </w:r>
    </w:p>
    <w:p w14:paraId="7EA21B2B" w14:textId="34F5B830" w:rsidR="007B1C61" w:rsidRPr="00F33CAB" w:rsidRDefault="006D7AB3" w:rsidP="00F33CAB">
      <w:pPr>
        <w:pStyle w:val="BodyText"/>
        <w:spacing w:before="79"/>
        <w:ind w:left="145"/>
        <w:rPr>
          <w:position w:val="5"/>
          <w:sz w:val="16"/>
          <w:szCs w:val="16"/>
        </w:rPr>
      </w:pPr>
      <w:r w:rsidRPr="00F33CAB">
        <w:rPr>
          <w:position w:val="5"/>
          <w:sz w:val="16"/>
          <w:szCs w:val="16"/>
          <w:vertAlign w:val="superscript"/>
        </w:rPr>
        <w:t>2</w:t>
      </w:r>
      <w:r w:rsidR="007B1C61" w:rsidRPr="00F33CAB">
        <w:rPr>
          <w:sz w:val="16"/>
          <w:szCs w:val="16"/>
          <w:vertAlign w:val="superscript"/>
        </w:rPr>
        <w:t xml:space="preserve"> </w:t>
      </w:r>
      <w:r w:rsidR="007B1C61" w:rsidRPr="00F33CAB">
        <w:rPr>
          <w:sz w:val="16"/>
          <w:szCs w:val="16"/>
        </w:rPr>
        <w:t>Individuals using consumer directed services must use Financial Management Services.  Allowed CDS service options vary by program</w:t>
      </w:r>
      <w:r w:rsidRPr="00F33CAB">
        <w:rPr>
          <w:position w:val="5"/>
          <w:sz w:val="16"/>
          <w:szCs w:val="16"/>
        </w:rPr>
        <w:t xml:space="preserve"> </w:t>
      </w:r>
    </w:p>
    <w:p w14:paraId="23822C9C" w14:textId="77777777" w:rsidR="007B1C61" w:rsidRPr="00F33CAB" w:rsidRDefault="007B1C61" w:rsidP="00F33CAB">
      <w:pPr>
        <w:pStyle w:val="BodyText"/>
        <w:spacing w:before="79"/>
        <w:ind w:left="145"/>
        <w:rPr>
          <w:sz w:val="16"/>
          <w:szCs w:val="16"/>
        </w:rPr>
      </w:pPr>
      <w:r w:rsidRPr="00F33CAB">
        <w:rPr>
          <w:sz w:val="16"/>
          <w:szCs w:val="16"/>
          <w:vertAlign w:val="superscript"/>
        </w:rPr>
        <w:t xml:space="preserve">3 </w:t>
      </w:r>
      <w:r w:rsidR="006D7AB3" w:rsidRPr="00F33CAB">
        <w:rPr>
          <w:sz w:val="16"/>
          <w:szCs w:val="16"/>
        </w:rPr>
        <w:t>Professional therapies are occupational, physical, and speech and language (may include dietary, audiology, social work or cognitive rehabilitation).</w:t>
      </w:r>
    </w:p>
    <w:p w14:paraId="1EB9596E" w14:textId="271A76D3" w:rsidR="004328BE" w:rsidRPr="00F33CAB" w:rsidRDefault="007B1C61" w:rsidP="00F33CAB">
      <w:pPr>
        <w:pStyle w:val="BodyText"/>
        <w:spacing w:before="79"/>
        <w:ind w:left="145"/>
        <w:rPr>
          <w:sz w:val="16"/>
          <w:szCs w:val="16"/>
        </w:rPr>
      </w:pPr>
      <w:r w:rsidRPr="00F33CAB">
        <w:rPr>
          <w:sz w:val="16"/>
          <w:szCs w:val="16"/>
          <w:vertAlign w:val="superscript"/>
        </w:rPr>
        <w:t>4</w:t>
      </w:r>
      <w:r w:rsidRPr="00F33CAB">
        <w:rPr>
          <w:sz w:val="16"/>
          <w:szCs w:val="16"/>
        </w:rPr>
        <w:t xml:space="preserve"> </w:t>
      </w:r>
      <w:r w:rsidR="006D7AB3" w:rsidRPr="00F33CAB">
        <w:rPr>
          <w:sz w:val="16"/>
          <w:szCs w:val="16"/>
        </w:rPr>
        <w:t>Medicare beneficiaries receive their prescriptions through Medicare Part D.</w:t>
      </w:r>
    </w:p>
    <w:p w14:paraId="47A89D50" w14:textId="74BB8478" w:rsidR="004328BE" w:rsidRPr="00F33CAB" w:rsidRDefault="007B1C61" w:rsidP="00F33CAB">
      <w:pPr>
        <w:pStyle w:val="BodyText"/>
        <w:spacing w:before="75"/>
        <w:ind w:left="146"/>
        <w:rPr>
          <w:sz w:val="16"/>
          <w:szCs w:val="16"/>
        </w:rPr>
      </w:pPr>
      <w:r w:rsidRPr="00F33CAB">
        <w:rPr>
          <w:position w:val="4"/>
          <w:sz w:val="16"/>
          <w:szCs w:val="16"/>
          <w:vertAlign w:val="subscript"/>
        </w:rPr>
        <w:t xml:space="preserve">5 </w:t>
      </w:r>
      <w:r w:rsidR="006D7AB3" w:rsidRPr="00F33CAB">
        <w:rPr>
          <w:sz w:val="16"/>
          <w:szCs w:val="16"/>
        </w:rPr>
        <w:t xml:space="preserve">Specialized therapies are aquatic therapy, </w:t>
      </w:r>
      <w:proofErr w:type="spellStart"/>
      <w:r w:rsidR="006D7AB3" w:rsidRPr="00F33CAB">
        <w:rPr>
          <w:sz w:val="16"/>
          <w:szCs w:val="16"/>
        </w:rPr>
        <w:t>hippotherapy</w:t>
      </w:r>
      <w:proofErr w:type="spellEnd"/>
      <w:r w:rsidR="006D7AB3" w:rsidRPr="00F33CAB">
        <w:rPr>
          <w:sz w:val="16"/>
          <w:szCs w:val="16"/>
        </w:rPr>
        <w:t>, massage therapy, music therapy, recreational therapy and therapeutic horseback riding.</w:t>
      </w:r>
    </w:p>
    <w:p w14:paraId="60952CBF" w14:textId="046E152A" w:rsidR="004C0DDF" w:rsidRPr="00F33CAB" w:rsidRDefault="007B1C61" w:rsidP="00F33CAB">
      <w:pPr>
        <w:pStyle w:val="BodyText"/>
        <w:spacing w:before="79" w:line="271" w:lineRule="auto"/>
        <w:ind w:left="226" w:right="171" w:hanging="82"/>
        <w:rPr>
          <w:w w:val="95"/>
          <w:sz w:val="16"/>
          <w:szCs w:val="16"/>
        </w:rPr>
      </w:pPr>
      <w:r w:rsidRPr="00F33CAB">
        <w:rPr>
          <w:w w:val="95"/>
          <w:position w:val="5"/>
          <w:sz w:val="16"/>
          <w:szCs w:val="16"/>
          <w:vertAlign w:val="superscript"/>
        </w:rPr>
        <w:t>6</w:t>
      </w:r>
      <w:r w:rsidRPr="00F33CAB">
        <w:rPr>
          <w:w w:val="95"/>
          <w:position w:val="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CFC</w:t>
      </w:r>
      <w:r w:rsidR="006D7AB3" w:rsidRPr="00F33CAB">
        <w:rPr>
          <w:spacing w:val="-17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PAS/HAB</w:t>
      </w:r>
      <w:r w:rsidR="006D7AB3" w:rsidRPr="00F33CAB">
        <w:rPr>
          <w:spacing w:val="-13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is</w:t>
      </w:r>
      <w:r w:rsidR="006D7AB3" w:rsidRPr="00F33CAB">
        <w:rPr>
          <w:spacing w:val="-19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a</w:t>
      </w:r>
      <w:r w:rsidR="006D7AB3" w:rsidRPr="00F33CAB">
        <w:rPr>
          <w:spacing w:val="-23"/>
          <w:w w:val="95"/>
          <w:sz w:val="16"/>
          <w:szCs w:val="16"/>
        </w:rPr>
        <w:t xml:space="preserve"> </w:t>
      </w:r>
      <w:r w:rsidR="003160D9" w:rsidRPr="00F33CAB">
        <w:rPr>
          <w:w w:val="95"/>
          <w:sz w:val="16"/>
          <w:szCs w:val="16"/>
        </w:rPr>
        <w:t xml:space="preserve">Medicaid state plan </w:t>
      </w:r>
      <w:r w:rsidR="006D7AB3" w:rsidRPr="00F33CAB">
        <w:rPr>
          <w:w w:val="95"/>
          <w:sz w:val="16"/>
          <w:szCs w:val="16"/>
        </w:rPr>
        <w:t>funded</w:t>
      </w:r>
      <w:r w:rsidR="006D7AB3" w:rsidRPr="00F33CAB">
        <w:rPr>
          <w:spacing w:val="-27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service</w:t>
      </w:r>
      <w:r w:rsidR="006D7AB3" w:rsidRPr="00F33CAB">
        <w:rPr>
          <w:spacing w:val="-20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available</w:t>
      </w:r>
      <w:r w:rsidR="006D7AB3" w:rsidRPr="00F33CAB">
        <w:rPr>
          <w:spacing w:val="-8"/>
          <w:w w:val="95"/>
          <w:sz w:val="16"/>
          <w:szCs w:val="16"/>
        </w:rPr>
        <w:t xml:space="preserve"> </w:t>
      </w:r>
      <w:r w:rsidR="006D7AB3" w:rsidRPr="00F33CAB">
        <w:rPr>
          <w:i w:val="0"/>
          <w:w w:val="95"/>
          <w:sz w:val="16"/>
          <w:szCs w:val="16"/>
        </w:rPr>
        <w:t>to</w:t>
      </w:r>
      <w:r w:rsidR="006D7AB3" w:rsidRPr="00F33CAB">
        <w:rPr>
          <w:i w:val="0"/>
          <w:spacing w:val="-16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enrollees</w:t>
      </w:r>
      <w:r w:rsidR="006D7AB3" w:rsidRPr="00F33CAB">
        <w:rPr>
          <w:spacing w:val="-8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who</w:t>
      </w:r>
      <w:r w:rsidR="006D7AB3" w:rsidRPr="00F33CAB">
        <w:rPr>
          <w:spacing w:val="-16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live</w:t>
      </w:r>
      <w:r w:rsidR="006D7AB3" w:rsidRPr="00F33CAB">
        <w:rPr>
          <w:spacing w:val="-18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in</w:t>
      </w:r>
      <w:r w:rsidR="006D7AB3" w:rsidRPr="00F33CAB">
        <w:rPr>
          <w:spacing w:val="-16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their</w:t>
      </w:r>
      <w:r w:rsidR="006D7AB3" w:rsidRPr="00F33CAB">
        <w:rPr>
          <w:spacing w:val="-15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own</w:t>
      </w:r>
      <w:r w:rsidR="006D7AB3" w:rsidRPr="00F33CAB">
        <w:rPr>
          <w:spacing w:val="-14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home</w:t>
      </w:r>
      <w:r w:rsidR="006D7AB3" w:rsidRPr="00F33CAB">
        <w:rPr>
          <w:spacing w:val="-19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or</w:t>
      </w:r>
      <w:r w:rsidR="006D7AB3" w:rsidRPr="00F33CAB">
        <w:rPr>
          <w:spacing w:val="-14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family's</w:t>
      </w:r>
      <w:r w:rsidR="006D7AB3" w:rsidRPr="00F33CAB">
        <w:rPr>
          <w:spacing w:val="-12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home;</w:t>
      </w:r>
      <w:r w:rsidR="006D7AB3" w:rsidRPr="00F33CAB">
        <w:rPr>
          <w:spacing w:val="-19"/>
          <w:w w:val="95"/>
          <w:sz w:val="16"/>
          <w:szCs w:val="16"/>
        </w:rPr>
        <w:t xml:space="preserve"> </w:t>
      </w:r>
      <w:r w:rsidR="0026461B" w:rsidRPr="00F33CAB">
        <w:rPr>
          <w:w w:val="95"/>
          <w:sz w:val="16"/>
          <w:szCs w:val="16"/>
        </w:rPr>
        <w:t>however,</w:t>
      </w:r>
      <w:r w:rsidR="006D7AB3" w:rsidRPr="00F33CAB">
        <w:rPr>
          <w:spacing w:val="-13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CFC</w:t>
      </w:r>
      <w:r w:rsidR="006D7AB3" w:rsidRPr="00F33CAB">
        <w:rPr>
          <w:spacing w:val="-21"/>
          <w:w w:val="95"/>
          <w:sz w:val="16"/>
          <w:szCs w:val="16"/>
        </w:rPr>
        <w:t xml:space="preserve"> </w:t>
      </w:r>
      <w:r w:rsidR="0026461B" w:rsidRPr="00F33CAB">
        <w:rPr>
          <w:w w:val="95"/>
          <w:sz w:val="16"/>
          <w:szCs w:val="16"/>
        </w:rPr>
        <w:t>PAS/</w:t>
      </w:r>
      <w:r w:rsidR="006D7AB3" w:rsidRPr="00F33CAB">
        <w:rPr>
          <w:w w:val="95"/>
          <w:sz w:val="16"/>
          <w:szCs w:val="16"/>
        </w:rPr>
        <w:t>HAB services</w:t>
      </w:r>
      <w:r w:rsidR="006D7AB3" w:rsidRPr="00F33CAB">
        <w:rPr>
          <w:spacing w:val="-14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are</w:t>
      </w:r>
      <w:r w:rsidR="006D7AB3" w:rsidRPr="00F33CAB">
        <w:rPr>
          <w:spacing w:val="-20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available</w:t>
      </w:r>
      <w:r w:rsidR="006D7AB3" w:rsidRPr="00F33CAB">
        <w:rPr>
          <w:spacing w:val="-15"/>
          <w:w w:val="95"/>
          <w:sz w:val="16"/>
          <w:szCs w:val="16"/>
        </w:rPr>
        <w:t xml:space="preserve"> </w:t>
      </w:r>
      <w:proofErr w:type="gramStart"/>
      <w:r w:rsidR="00170506" w:rsidRPr="00F33CAB">
        <w:rPr>
          <w:spacing w:val="-15"/>
          <w:w w:val="95"/>
          <w:sz w:val="16"/>
          <w:szCs w:val="16"/>
        </w:rPr>
        <w:t xml:space="preserve">to </w:t>
      </w:r>
      <w:r w:rsidR="006D7AB3" w:rsidRPr="00F33CAB">
        <w:rPr>
          <w:i w:val="0"/>
          <w:spacing w:val="-21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people</w:t>
      </w:r>
      <w:proofErr w:type="gramEnd"/>
      <w:r w:rsidR="006D7AB3" w:rsidRPr="00F33CAB">
        <w:rPr>
          <w:spacing w:val="-20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in</w:t>
      </w:r>
      <w:r w:rsidR="006D7AB3" w:rsidRPr="00F33CAB">
        <w:rPr>
          <w:spacing w:val="-15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the</w:t>
      </w:r>
      <w:r w:rsidR="006D7AB3" w:rsidRPr="00F33CAB">
        <w:rPr>
          <w:spacing w:val="-26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STAR+PLUS</w:t>
      </w:r>
      <w:r w:rsidR="006D7AB3" w:rsidRPr="00F33CAB">
        <w:rPr>
          <w:spacing w:val="-5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waiver</w:t>
      </w:r>
      <w:r w:rsidR="006D7AB3" w:rsidRPr="00F33CAB">
        <w:rPr>
          <w:spacing w:val="-11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program</w:t>
      </w:r>
      <w:r w:rsidR="00170506" w:rsidRPr="00F33CAB">
        <w:rPr>
          <w:w w:val="95"/>
          <w:sz w:val="16"/>
          <w:szCs w:val="16"/>
        </w:rPr>
        <w:t xml:space="preserve"> only</w:t>
      </w:r>
      <w:r w:rsidR="00170506" w:rsidRPr="00F33CAB">
        <w:rPr>
          <w:spacing w:val="-6"/>
          <w:w w:val="95"/>
          <w:sz w:val="16"/>
          <w:szCs w:val="16"/>
        </w:rPr>
        <w:t xml:space="preserve"> </w:t>
      </w:r>
      <w:r w:rsidR="006D7AB3" w:rsidRPr="00F33CAB">
        <w:rPr>
          <w:spacing w:val="-11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if</w:t>
      </w:r>
      <w:r w:rsidR="006D7AB3" w:rsidRPr="00F33CAB">
        <w:rPr>
          <w:spacing w:val="-8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they</w:t>
      </w:r>
      <w:r w:rsidR="006D7AB3" w:rsidRPr="00F33CAB">
        <w:rPr>
          <w:spacing w:val="-14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are</w:t>
      </w:r>
      <w:r w:rsidR="006D7AB3" w:rsidRPr="00F33CAB">
        <w:rPr>
          <w:spacing w:val="-23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receiving</w:t>
      </w:r>
      <w:r w:rsidR="006D7AB3" w:rsidRPr="00F33CAB">
        <w:rPr>
          <w:spacing w:val="-14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Supplemental</w:t>
      </w:r>
      <w:r w:rsidR="006D7AB3" w:rsidRPr="00F33CAB">
        <w:rPr>
          <w:spacing w:val="-11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Security</w:t>
      </w:r>
      <w:r w:rsidR="006D7AB3" w:rsidRPr="00F33CAB">
        <w:rPr>
          <w:spacing w:val="-14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Income</w:t>
      </w:r>
      <w:r w:rsidR="006D7AB3" w:rsidRPr="00F33CAB">
        <w:rPr>
          <w:spacing w:val="-22"/>
          <w:w w:val="95"/>
          <w:sz w:val="16"/>
          <w:szCs w:val="16"/>
        </w:rPr>
        <w:t xml:space="preserve"> </w:t>
      </w:r>
      <w:r w:rsidR="003160D9" w:rsidRPr="00F33CAB">
        <w:rPr>
          <w:w w:val="95"/>
          <w:sz w:val="16"/>
          <w:szCs w:val="16"/>
        </w:rPr>
        <w:t>(SSI</w:t>
      </w:r>
      <w:r w:rsidR="006D7AB3" w:rsidRPr="00F33CAB">
        <w:rPr>
          <w:w w:val="95"/>
          <w:sz w:val="16"/>
          <w:szCs w:val="16"/>
        </w:rPr>
        <w:t>)</w:t>
      </w:r>
      <w:r w:rsidR="006D7AB3" w:rsidRPr="00F33CAB">
        <w:rPr>
          <w:spacing w:val="-14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or</w:t>
      </w:r>
      <w:r w:rsidR="006D7AB3" w:rsidRPr="00F33CAB">
        <w:rPr>
          <w:spacing w:val="-23"/>
          <w:w w:val="95"/>
          <w:sz w:val="16"/>
          <w:szCs w:val="16"/>
        </w:rPr>
        <w:t xml:space="preserve"> </w:t>
      </w:r>
      <w:r w:rsidR="003160D9" w:rsidRPr="00F33CAB">
        <w:rPr>
          <w:w w:val="95"/>
          <w:sz w:val="16"/>
          <w:szCs w:val="16"/>
        </w:rPr>
        <w:t>SSI</w:t>
      </w:r>
      <w:r w:rsidR="006D7AB3" w:rsidRPr="00F33CAB">
        <w:rPr>
          <w:w w:val="95"/>
          <w:sz w:val="16"/>
          <w:szCs w:val="16"/>
        </w:rPr>
        <w:t>-related</w:t>
      </w:r>
      <w:r w:rsidR="006D7AB3" w:rsidRPr="00F33CAB">
        <w:rPr>
          <w:spacing w:val="-12"/>
          <w:w w:val="95"/>
          <w:sz w:val="16"/>
          <w:szCs w:val="16"/>
        </w:rPr>
        <w:t xml:space="preserve"> </w:t>
      </w:r>
      <w:r w:rsidR="006D7AB3" w:rsidRPr="00F33CAB">
        <w:rPr>
          <w:w w:val="95"/>
          <w:sz w:val="16"/>
          <w:szCs w:val="16"/>
        </w:rPr>
        <w:t>Medicaid.</w:t>
      </w:r>
    </w:p>
    <w:sectPr w:rsidR="004C0DDF" w:rsidRPr="00F33CAB" w:rsidSect="00F33CAB">
      <w:headerReference w:type="default" r:id="rId11"/>
      <w:type w:val="continuous"/>
      <w:pgSz w:w="12240" w:h="15840"/>
      <w:pgMar w:top="720" w:right="720" w:bottom="720" w:left="720" w:header="288" w:footer="5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350B31" w14:textId="77777777" w:rsidR="004156E8" w:rsidRDefault="004156E8" w:rsidP="0026461B">
      <w:r>
        <w:separator/>
      </w:r>
    </w:p>
  </w:endnote>
  <w:endnote w:type="continuationSeparator" w:id="0">
    <w:p w14:paraId="34966683" w14:textId="77777777" w:rsidR="004156E8" w:rsidRDefault="004156E8" w:rsidP="002646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EFE26F" w14:textId="77777777" w:rsidR="004156E8" w:rsidRDefault="004156E8" w:rsidP="0026461B">
      <w:r>
        <w:separator/>
      </w:r>
    </w:p>
  </w:footnote>
  <w:footnote w:type="continuationSeparator" w:id="0">
    <w:p w14:paraId="40551011" w14:textId="77777777" w:rsidR="004156E8" w:rsidRDefault="004156E8" w:rsidP="002646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BBCDE" w14:textId="0205C06D" w:rsidR="0026461B" w:rsidRDefault="00752D04" w:rsidP="00F33CAB">
    <w:pPr>
      <w:pStyle w:val="Header"/>
      <w:spacing w:after="120"/>
      <w:ind w:left="810"/>
    </w:pPr>
    <w:r>
      <w:rPr>
        <w:noProof/>
      </w:rPr>
      <mc:AlternateContent>
        <mc:Choice Requires="wps">
          <w:drawing>
            <wp:inline distT="0" distB="0" distL="0" distR="0" wp14:anchorId="1E0D3C21" wp14:editId="4EE89B61">
              <wp:extent cx="5789295" cy="529590"/>
              <wp:effectExtent l="19050" t="19050" r="40005" b="60960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89295" cy="529590"/>
                      </a:xfrm>
                      <a:prstGeom prst="rect">
                        <a:avLst/>
                      </a:prstGeom>
                      <a:solidFill>
                        <a:schemeClr val="dk1">
                          <a:lumMod val="100000"/>
                          <a:lumOff val="0"/>
                        </a:schemeClr>
                      </a:solidFill>
                      <a:ln w="381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lt1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txbx>
                      <w:txbxContent>
                        <w:p w14:paraId="44ABC7BC" w14:textId="48A82E55" w:rsidR="0026461B" w:rsidRPr="0026461B" w:rsidRDefault="00EB3D20" w:rsidP="0026461B">
                          <w:pPr>
                            <w:ind w:right="-704"/>
                            <w:jc w:val="center"/>
                            <w:rPr>
                              <w:sz w:val="52"/>
                              <w:szCs w:val="52"/>
                            </w:rPr>
                          </w:pPr>
                          <w:r>
                            <w:rPr>
                              <w:sz w:val="52"/>
                              <w:szCs w:val="52"/>
                            </w:rPr>
                            <w:t>Medicaid Waiver</w:t>
                          </w:r>
                          <w:r w:rsidR="0026461B" w:rsidRPr="0026461B">
                            <w:rPr>
                              <w:sz w:val="52"/>
                              <w:szCs w:val="52"/>
                            </w:rPr>
                            <w:t xml:space="preserve"> </w:t>
                          </w:r>
                          <w:r w:rsidR="0026461B">
                            <w:rPr>
                              <w:sz w:val="52"/>
                              <w:szCs w:val="52"/>
                            </w:rPr>
                            <w:t>C</w:t>
                          </w:r>
                          <w:r w:rsidR="0026461B" w:rsidRPr="0026461B">
                            <w:rPr>
                              <w:sz w:val="52"/>
                              <w:szCs w:val="52"/>
                            </w:rPr>
                            <w:t>omparison</w:t>
                          </w:r>
                          <w:r>
                            <w:rPr>
                              <w:sz w:val="52"/>
                              <w:szCs w:val="52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E0D3C2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455.85pt;height: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" fillcolor="black [3200]" strokecolor="#f2f2f2 [3041]" strokeweight="3pt">
              <v:shadow on="t" color="#7f7f7f [1601]" opacity=".5" offset="1pt"/>
              <v:textbox>
                <w:txbxContent>
                  <w:p w14:paraId="44ABC7BC" w14:textId="48A82E55" w:rsidR="0026461B" w:rsidRPr="0026461B" w:rsidRDefault="00EB3D20" w:rsidP="0026461B">
                    <w:pPr>
                      <w:ind w:right="-704"/>
                      <w:jc w:val="center"/>
                      <w:rPr>
                        <w:sz w:val="52"/>
                        <w:szCs w:val="52"/>
                      </w:rPr>
                    </w:pPr>
                    <w:r>
                      <w:rPr>
                        <w:sz w:val="52"/>
                        <w:szCs w:val="52"/>
                      </w:rPr>
                      <w:t>Medicaid Waiver</w:t>
                    </w:r>
                    <w:r w:rsidR="0026461B" w:rsidRPr="0026461B">
                      <w:rPr>
                        <w:sz w:val="52"/>
                        <w:szCs w:val="52"/>
                      </w:rPr>
                      <w:t xml:space="preserve"> </w:t>
                    </w:r>
                    <w:r w:rsidR="0026461B">
                      <w:rPr>
                        <w:sz w:val="52"/>
                        <w:szCs w:val="52"/>
                      </w:rPr>
                      <w:t>C</w:t>
                    </w:r>
                    <w:r w:rsidR="0026461B" w:rsidRPr="0026461B">
                      <w:rPr>
                        <w:sz w:val="52"/>
                        <w:szCs w:val="52"/>
                      </w:rPr>
                      <w:t>omparison</w:t>
                    </w:r>
                    <w:r>
                      <w:rPr>
                        <w:sz w:val="52"/>
                        <w:szCs w:val="52"/>
                      </w:rPr>
                      <w:t>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360AE"/>
    <w:multiLevelType w:val="hybridMultilevel"/>
    <w:tmpl w:val="68EC8A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MyNjI1tTA2NTZT0lEKTi0uzszPAykwqQUABclypCwAAAA="/>
  </w:docVars>
  <w:rsids>
    <w:rsidRoot w:val="004328BE"/>
    <w:rsid w:val="00170506"/>
    <w:rsid w:val="001C1CEC"/>
    <w:rsid w:val="001C27DD"/>
    <w:rsid w:val="0026461B"/>
    <w:rsid w:val="003160D9"/>
    <w:rsid w:val="003C2713"/>
    <w:rsid w:val="004156E8"/>
    <w:rsid w:val="0043130D"/>
    <w:rsid w:val="004328BE"/>
    <w:rsid w:val="004C0DDF"/>
    <w:rsid w:val="00523B46"/>
    <w:rsid w:val="005B2989"/>
    <w:rsid w:val="00627DD2"/>
    <w:rsid w:val="0064744C"/>
    <w:rsid w:val="006D7AB3"/>
    <w:rsid w:val="00744116"/>
    <w:rsid w:val="00752D04"/>
    <w:rsid w:val="00772F94"/>
    <w:rsid w:val="007B1C61"/>
    <w:rsid w:val="007F1904"/>
    <w:rsid w:val="009102E3"/>
    <w:rsid w:val="00BB3C75"/>
    <w:rsid w:val="00C61214"/>
    <w:rsid w:val="00C875EC"/>
    <w:rsid w:val="00DA506F"/>
    <w:rsid w:val="00E31A8B"/>
    <w:rsid w:val="00E45270"/>
    <w:rsid w:val="00EB3D20"/>
    <w:rsid w:val="00F33CAB"/>
    <w:rsid w:val="00F80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CAC6E0"/>
  <w15:docId w15:val="{3AB7DEBE-596D-48C8-B68A-314479B0D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ListTable3">
    <w:name w:val="List Table 3"/>
    <w:basedOn w:val="TableNormal"/>
    <w:uiPriority w:val="48"/>
    <w:rsid w:val="005B298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26461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461B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461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646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461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646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461B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37a7d23-abb4-4da7-8b0e-12c998331a40">R4UM62A6QD4P-1305074000-103135</_dlc_DocId>
    <_dlc_DocIdUrl xmlns="b37a7d23-abb4-4da7-8b0e-12c998331a40">
      <Url>https://disabilityrightstexas.sharepoint.com/sites/Storage/_layouts/15/DocIdRedir.aspx?ID=R4UM62A6QD4P-1305074000-103135</Url>
      <Description>R4UM62A6QD4P-1305074000-103135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4F3FDF722BC8419A5937D532D96D62" ma:contentTypeVersion="472" ma:contentTypeDescription="Create a new document." ma:contentTypeScope="" ma:versionID="0952b1f9e629bc55e810e0051c913c00">
  <xsd:schema xmlns:xsd="http://www.w3.org/2001/XMLSchema" xmlns:xs="http://www.w3.org/2001/XMLSchema" xmlns:p="http://schemas.microsoft.com/office/2006/metadata/properties" xmlns:ns2="b37a7d23-abb4-4da7-8b0e-12c998331a40" xmlns:ns3="ad15cc1b-4505-4e3a-a298-9f16ceafc251" targetNamespace="http://schemas.microsoft.com/office/2006/metadata/properties" ma:root="true" ma:fieldsID="67257bd7ff4df58882bf03f92b64090a" ns2:_="" ns3:_="">
    <xsd:import namespace="b37a7d23-abb4-4da7-8b0e-12c998331a40"/>
    <xsd:import namespace="ad15cc1b-4505-4e3a-a298-9f16ceafc25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7a7d23-abb4-4da7-8b0e-12c998331a4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5cc1b-4505-4e3a-a298-9f16ceafc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0D6F44F-738C-49CB-9969-DA68533186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3A7DA5-A33D-4B5F-A35D-A764B64B99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FC1F8A-A02E-490A-A92E-CEE746D05F32}"/>
</file>

<file path=customXml/itemProps4.xml><?xml version="1.0" encoding="utf-8"?>
<ds:datastoreItem xmlns:ds="http://schemas.openxmlformats.org/officeDocument/2006/customXml" ds:itemID="{0FA7AB9C-B0DD-491A-923C-49B7AD4D577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1A47037-785A-4CD4-BB66-B3EAE753ADC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58</Words>
  <Characters>2056</Characters>
  <Application>Microsoft Office Word</Application>
  <DocSecurity>0</DocSecurity>
  <Lines>228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ability Rights Texas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urphree</dc:creator>
  <cp:lastModifiedBy>Marisol McNair</cp:lastModifiedBy>
  <cp:revision>4</cp:revision>
  <dcterms:created xsi:type="dcterms:W3CDTF">2020-03-02T14:28:00Z</dcterms:created>
  <dcterms:modified xsi:type="dcterms:W3CDTF">2020-03-02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7T00:00:00Z</vt:filetime>
  </property>
  <property fmtid="{D5CDD505-2E9C-101B-9397-08002B2CF9AE}" pid="3" name="Creator">
    <vt:lpwstr>RICOH MP 4054</vt:lpwstr>
  </property>
  <property fmtid="{D5CDD505-2E9C-101B-9397-08002B2CF9AE}" pid="4" name="LastSaved">
    <vt:filetime>2020-01-27T00:00:00Z</vt:filetime>
  </property>
  <property fmtid="{D5CDD505-2E9C-101B-9397-08002B2CF9AE}" pid="5" name="ContentTypeId">
    <vt:lpwstr>0x0101004E4F3FDF722BC8419A5937D532D96D62</vt:lpwstr>
  </property>
  <property fmtid="{D5CDD505-2E9C-101B-9397-08002B2CF9AE}" pid="6" name="_dlc_DocIdItemGuid">
    <vt:lpwstr>b3d7f58b-0a68-49ea-b4cf-cb5fe3a5220c</vt:lpwstr>
  </property>
</Properties>
</file>